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2265" w:rsidRDefault="00B82D43" w:rsidP="00103303">
      <w:pPr>
        <w:widowControl w:val="0"/>
        <w:autoSpaceDE w:val="0"/>
        <w:autoSpaceDN w:val="0"/>
        <w:adjustRightInd w:val="0"/>
        <w:jc w:val="center"/>
        <w:rPr>
          <w:rFonts w:asciiTheme="majorHAnsi" w:hAnsiTheme="majorHAnsi"/>
          <w:b/>
          <w:color w:val="365F91" w:themeColor="accent1" w:themeShade="BF"/>
          <w:sz w:val="28"/>
          <w:szCs w:val="28"/>
          <w:lang w:eastAsia="ja-JP"/>
        </w:rPr>
      </w:pPr>
      <w:r w:rsidRPr="00CC485B">
        <w:rPr>
          <w:rFonts w:asciiTheme="majorHAnsi" w:hAnsiTheme="majorHAnsi"/>
          <w:b/>
          <w:color w:val="365F91" w:themeColor="accent1" w:themeShade="BF"/>
          <w:sz w:val="28"/>
          <w:szCs w:val="28"/>
          <w:lang w:eastAsia="ja-JP"/>
        </w:rPr>
        <w:t>Early Learning Council Equity Implementation Committee</w:t>
      </w:r>
    </w:p>
    <w:p w:rsidR="00103303" w:rsidRPr="00BC2265" w:rsidRDefault="00103303" w:rsidP="00103303">
      <w:pPr>
        <w:widowControl w:val="0"/>
        <w:autoSpaceDE w:val="0"/>
        <w:autoSpaceDN w:val="0"/>
        <w:adjustRightInd w:val="0"/>
        <w:jc w:val="center"/>
        <w:rPr>
          <w:rFonts w:asciiTheme="majorHAnsi" w:hAnsiTheme="majorHAnsi"/>
          <w:b/>
          <w:color w:val="365F91" w:themeColor="accent1" w:themeShade="BF"/>
          <w:sz w:val="28"/>
          <w:szCs w:val="28"/>
          <w:lang w:eastAsia="ja-JP"/>
        </w:rPr>
      </w:pPr>
    </w:p>
    <w:p w:rsidR="00AD4343" w:rsidRPr="00C476C3" w:rsidRDefault="0085206F" w:rsidP="00CC485B">
      <w:pPr>
        <w:jc w:val="center"/>
        <w:rPr>
          <w:rFonts w:asciiTheme="majorHAnsi" w:hAnsiTheme="majorHAnsi"/>
          <w:b/>
        </w:rPr>
      </w:pPr>
      <w:r w:rsidRPr="00C476C3">
        <w:rPr>
          <w:rFonts w:asciiTheme="majorHAnsi" w:hAnsiTheme="majorHAnsi"/>
          <w:b/>
        </w:rPr>
        <w:t>Tuesday</w:t>
      </w:r>
      <w:r w:rsidR="00F94755">
        <w:rPr>
          <w:rFonts w:asciiTheme="majorHAnsi" w:hAnsiTheme="majorHAnsi"/>
          <w:b/>
        </w:rPr>
        <w:t>,</w:t>
      </w:r>
      <w:r w:rsidRPr="00C476C3">
        <w:rPr>
          <w:rFonts w:asciiTheme="majorHAnsi" w:hAnsiTheme="majorHAnsi"/>
          <w:b/>
        </w:rPr>
        <w:t xml:space="preserve"> </w:t>
      </w:r>
      <w:r w:rsidR="007D1BBF">
        <w:rPr>
          <w:rFonts w:asciiTheme="majorHAnsi" w:hAnsiTheme="majorHAnsi"/>
          <w:b/>
        </w:rPr>
        <w:t xml:space="preserve">May </w:t>
      </w:r>
      <w:proofErr w:type="gramStart"/>
      <w:r w:rsidR="007D1BBF">
        <w:rPr>
          <w:rFonts w:asciiTheme="majorHAnsi" w:hAnsiTheme="majorHAnsi"/>
          <w:b/>
        </w:rPr>
        <w:t>15</w:t>
      </w:r>
      <w:r w:rsidR="007D1BBF" w:rsidRPr="007D1BBF">
        <w:rPr>
          <w:rFonts w:asciiTheme="majorHAnsi" w:hAnsiTheme="majorHAnsi"/>
          <w:b/>
          <w:vertAlign w:val="superscript"/>
        </w:rPr>
        <w:t>th</w:t>
      </w:r>
      <w:r w:rsidR="007D1BBF">
        <w:rPr>
          <w:rFonts w:asciiTheme="majorHAnsi" w:hAnsiTheme="majorHAnsi"/>
          <w:b/>
        </w:rPr>
        <w:t xml:space="preserve"> </w:t>
      </w:r>
      <w:r w:rsidR="00391E1B">
        <w:rPr>
          <w:rFonts w:asciiTheme="majorHAnsi" w:hAnsiTheme="majorHAnsi"/>
          <w:b/>
        </w:rPr>
        <w:t>,</w:t>
      </w:r>
      <w:proofErr w:type="gramEnd"/>
      <w:r w:rsidR="00391E1B">
        <w:rPr>
          <w:rFonts w:asciiTheme="majorHAnsi" w:hAnsiTheme="majorHAnsi"/>
          <w:b/>
        </w:rPr>
        <w:t xml:space="preserve"> 2018</w:t>
      </w:r>
    </w:p>
    <w:p w:rsidR="00CC485B" w:rsidRPr="00C476C3" w:rsidRDefault="007E20CA" w:rsidP="00BC2265">
      <w:pPr>
        <w:jc w:val="center"/>
        <w:rPr>
          <w:rFonts w:asciiTheme="majorHAnsi" w:hAnsiTheme="majorHAnsi"/>
          <w:b/>
        </w:rPr>
      </w:pPr>
      <w:r w:rsidRPr="00C476C3">
        <w:rPr>
          <w:rFonts w:asciiTheme="majorHAnsi" w:hAnsiTheme="majorHAnsi"/>
          <w:b/>
        </w:rPr>
        <w:t>9</w:t>
      </w:r>
      <w:r w:rsidR="00996A66" w:rsidRPr="00C476C3">
        <w:rPr>
          <w:rFonts w:asciiTheme="majorHAnsi" w:hAnsiTheme="majorHAnsi"/>
          <w:b/>
        </w:rPr>
        <w:t>:30</w:t>
      </w:r>
      <w:r w:rsidR="00F94755">
        <w:rPr>
          <w:rFonts w:asciiTheme="majorHAnsi" w:hAnsiTheme="majorHAnsi"/>
          <w:b/>
        </w:rPr>
        <w:t xml:space="preserve"> </w:t>
      </w:r>
      <w:r w:rsidRPr="00C476C3">
        <w:rPr>
          <w:rFonts w:asciiTheme="majorHAnsi" w:hAnsiTheme="majorHAnsi"/>
          <w:b/>
        </w:rPr>
        <w:t>am to 11</w:t>
      </w:r>
      <w:r w:rsidR="00996A66" w:rsidRPr="00C476C3">
        <w:rPr>
          <w:rFonts w:asciiTheme="majorHAnsi" w:hAnsiTheme="majorHAnsi"/>
          <w:b/>
        </w:rPr>
        <w:t>:4</w:t>
      </w:r>
      <w:r w:rsidR="0085206F" w:rsidRPr="00C476C3">
        <w:rPr>
          <w:rFonts w:asciiTheme="majorHAnsi" w:hAnsiTheme="majorHAnsi"/>
          <w:b/>
        </w:rPr>
        <w:t xml:space="preserve">5 </w:t>
      </w:r>
      <w:r w:rsidRPr="00C476C3">
        <w:rPr>
          <w:rFonts w:asciiTheme="majorHAnsi" w:hAnsiTheme="majorHAnsi"/>
          <w:b/>
        </w:rPr>
        <w:t>am</w:t>
      </w:r>
    </w:p>
    <w:p w:rsidR="00CC485B" w:rsidRPr="00BC2265" w:rsidRDefault="00CC485B" w:rsidP="00CC485B">
      <w:pPr>
        <w:jc w:val="center"/>
        <w:rPr>
          <w:rStyle w:val="xbe"/>
          <w:rFonts w:asciiTheme="majorHAnsi" w:hAnsiTheme="majorHAnsi" w:cs="Arial"/>
          <w:sz w:val="20"/>
          <w:szCs w:val="20"/>
          <w:shd w:val="clear" w:color="auto" w:fill="FFFFFF"/>
        </w:rPr>
      </w:pPr>
    </w:p>
    <w:p w:rsidR="009D3889" w:rsidRPr="00CC485B" w:rsidRDefault="009D3889" w:rsidP="009D3889">
      <w:pPr>
        <w:jc w:val="center"/>
        <w:rPr>
          <w:rFonts w:cs="Helvetica"/>
        </w:rPr>
      </w:pPr>
      <w:r w:rsidRPr="00CC485B">
        <w:rPr>
          <w:rFonts w:eastAsia="Times New Roman"/>
          <w:b/>
          <w:u w:val="single"/>
        </w:rPr>
        <w:t>In Person:</w:t>
      </w:r>
      <w:r w:rsidRPr="00CC485B">
        <w:rPr>
          <w:color w:val="475163"/>
        </w:rPr>
        <w:t xml:space="preserve"> </w:t>
      </w:r>
    </w:p>
    <w:p w:rsidR="009D3889" w:rsidRPr="00BC2265" w:rsidRDefault="009D3889" w:rsidP="009D3889">
      <w:pPr>
        <w:jc w:val="center"/>
        <w:rPr>
          <w:rFonts w:asciiTheme="majorHAnsi" w:hAnsiTheme="majorHAnsi" w:cs="Helvetica"/>
          <w:sz w:val="20"/>
          <w:szCs w:val="20"/>
        </w:rPr>
      </w:pPr>
      <w:r w:rsidRPr="00BC2265">
        <w:rPr>
          <w:rFonts w:asciiTheme="majorHAnsi" w:hAnsiTheme="majorHAnsi" w:cs="Helvetica"/>
          <w:sz w:val="20"/>
          <w:szCs w:val="20"/>
        </w:rPr>
        <w:t>Education Northwest</w:t>
      </w:r>
    </w:p>
    <w:p w:rsidR="009D3889" w:rsidRPr="00BC2265" w:rsidRDefault="009D3889" w:rsidP="009D3889">
      <w:pPr>
        <w:jc w:val="center"/>
        <w:rPr>
          <w:rStyle w:val="xbe"/>
          <w:rFonts w:asciiTheme="majorHAnsi" w:hAnsiTheme="majorHAnsi" w:cs="Arial"/>
          <w:sz w:val="20"/>
          <w:szCs w:val="20"/>
          <w:shd w:val="clear" w:color="auto" w:fill="FFFFFF"/>
        </w:rPr>
      </w:pPr>
      <w:r w:rsidRPr="00BC2265">
        <w:rPr>
          <w:rStyle w:val="xbe"/>
          <w:rFonts w:asciiTheme="majorHAnsi" w:hAnsiTheme="majorHAnsi" w:cs="Arial"/>
          <w:sz w:val="20"/>
          <w:szCs w:val="20"/>
          <w:shd w:val="clear" w:color="auto" w:fill="FFFFFF"/>
        </w:rPr>
        <w:t>101 SW Main St #500</w:t>
      </w:r>
    </w:p>
    <w:p w:rsidR="009D3889" w:rsidRPr="00BC2265" w:rsidRDefault="009D3889" w:rsidP="009D3889">
      <w:pPr>
        <w:jc w:val="center"/>
        <w:rPr>
          <w:rStyle w:val="xbe"/>
          <w:rFonts w:asciiTheme="majorHAnsi" w:hAnsiTheme="majorHAnsi" w:cs="Arial"/>
          <w:sz w:val="20"/>
          <w:szCs w:val="20"/>
          <w:shd w:val="clear" w:color="auto" w:fill="FFFFFF"/>
        </w:rPr>
      </w:pPr>
      <w:r w:rsidRPr="00BC2265">
        <w:rPr>
          <w:rStyle w:val="xbe"/>
          <w:rFonts w:asciiTheme="majorHAnsi" w:hAnsiTheme="majorHAnsi" w:cs="Arial"/>
          <w:sz w:val="20"/>
          <w:szCs w:val="20"/>
          <w:shd w:val="clear" w:color="auto" w:fill="FFFFFF"/>
        </w:rPr>
        <w:t>Portland, OR 97204</w:t>
      </w:r>
    </w:p>
    <w:p w:rsidR="005767E2" w:rsidRDefault="005767E2" w:rsidP="00103303">
      <w:pPr>
        <w:jc w:val="center"/>
        <w:rPr>
          <w:rFonts w:ascii="Helvetica" w:hAnsi="Helvetica" w:cs="Helvetica"/>
          <w:b/>
          <w:bCs/>
          <w:color w:val="39404D"/>
          <w:sz w:val="20"/>
          <w:szCs w:val="20"/>
        </w:rPr>
      </w:pPr>
    </w:p>
    <w:p w:rsidR="009D3889" w:rsidRDefault="009D3889" w:rsidP="00103303">
      <w:pPr>
        <w:jc w:val="center"/>
        <w:rPr>
          <w:rFonts w:ascii="Helvetica" w:hAnsi="Helvetica" w:cs="Helvetica"/>
          <w:b/>
          <w:bCs/>
          <w:color w:val="39404D"/>
          <w:sz w:val="20"/>
          <w:szCs w:val="20"/>
        </w:rPr>
      </w:pPr>
      <w:r>
        <w:rPr>
          <w:rFonts w:ascii="Helvetica" w:hAnsi="Helvetica" w:cs="Helvetica"/>
          <w:b/>
          <w:bCs/>
          <w:color w:val="39404D"/>
          <w:sz w:val="20"/>
          <w:szCs w:val="20"/>
        </w:rPr>
        <w:t>Webinar Info Shared Separately</w:t>
      </w:r>
    </w:p>
    <w:p w:rsidR="005767E2" w:rsidRPr="00103303" w:rsidRDefault="005767E2" w:rsidP="00103303">
      <w:pPr>
        <w:jc w:val="center"/>
        <w:rPr>
          <w:rFonts w:cs="Calibri"/>
          <w:b/>
          <w:bCs/>
          <w:sz w:val="20"/>
          <w:szCs w:val="20"/>
        </w:rPr>
      </w:pPr>
    </w:p>
    <w:tbl>
      <w:tblPr>
        <w:tblStyle w:val="TableGrid"/>
        <w:tblW w:w="10800" w:type="dxa"/>
        <w:tblInd w:w="-720" w:type="dxa"/>
        <w:tblLayout w:type="fixed"/>
        <w:tblLook w:val="01E0" w:firstRow="1" w:lastRow="1" w:firstColumn="1" w:lastColumn="1" w:noHBand="0" w:noVBand="0"/>
      </w:tblPr>
      <w:tblGrid>
        <w:gridCol w:w="4770"/>
        <w:gridCol w:w="1188"/>
        <w:gridCol w:w="720"/>
        <w:gridCol w:w="2430"/>
        <w:gridCol w:w="1692"/>
      </w:tblGrid>
      <w:tr w:rsidR="0065039E" w:rsidRPr="00CC485B" w:rsidTr="00CC485B">
        <w:trPr>
          <w:trHeight w:val="548"/>
        </w:trPr>
        <w:tc>
          <w:tcPr>
            <w:tcW w:w="4770" w:type="dxa"/>
            <w:shd w:val="clear" w:color="auto" w:fill="C6D9F1" w:themeFill="text2" w:themeFillTint="33"/>
          </w:tcPr>
          <w:p w:rsidR="002409F3" w:rsidRPr="00CC485B" w:rsidRDefault="002409F3" w:rsidP="002409F3">
            <w:pPr>
              <w:spacing w:before="40" w:after="40"/>
              <w:ind w:left="-18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 xml:space="preserve">Agenda                                                                    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2409F3" w:rsidRPr="00CC485B" w:rsidRDefault="002409F3" w:rsidP="002409F3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 xml:space="preserve">Document       </w:t>
            </w:r>
          </w:p>
        </w:tc>
        <w:tc>
          <w:tcPr>
            <w:tcW w:w="720" w:type="dxa"/>
            <w:shd w:val="clear" w:color="auto" w:fill="C6D9F1" w:themeFill="text2" w:themeFillTint="33"/>
          </w:tcPr>
          <w:p w:rsidR="002409F3" w:rsidRPr="00CC485B" w:rsidRDefault="002409F3" w:rsidP="002409F3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 xml:space="preserve">Time            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2409F3" w:rsidRPr="00CC485B" w:rsidRDefault="002409F3" w:rsidP="002409F3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 xml:space="preserve">Owner  </w:t>
            </w:r>
            <w:r w:rsidR="003D53A3" w:rsidRPr="00CC485B">
              <w:rPr>
                <w:rFonts w:asciiTheme="majorHAnsi" w:hAnsiTheme="majorHAnsi" w:cs="Arial"/>
                <w:b/>
                <w:sz w:val="20"/>
                <w:szCs w:val="20"/>
              </w:rPr>
              <w:t>(Staff Members)</w:t>
            </w: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 xml:space="preserve">           </w:t>
            </w:r>
          </w:p>
        </w:tc>
        <w:tc>
          <w:tcPr>
            <w:tcW w:w="1692" w:type="dxa"/>
            <w:shd w:val="clear" w:color="auto" w:fill="C6D9F1" w:themeFill="text2" w:themeFillTint="33"/>
          </w:tcPr>
          <w:p w:rsidR="002409F3" w:rsidRPr="00CC485B" w:rsidRDefault="001A71EE" w:rsidP="002409F3">
            <w:pPr>
              <w:spacing w:before="40" w:after="40"/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>Inform/Discuss/Recommend</w:t>
            </w:r>
          </w:p>
        </w:tc>
      </w:tr>
      <w:tr w:rsidR="00FD2197" w:rsidRPr="00CC485B" w:rsidTr="00CC485B">
        <w:trPr>
          <w:trHeight w:val="161"/>
        </w:trPr>
        <w:tc>
          <w:tcPr>
            <w:tcW w:w="4770" w:type="dxa"/>
            <w:shd w:val="clear" w:color="auto" w:fill="auto"/>
          </w:tcPr>
          <w:p w:rsidR="00FD2197" w:rsidRPr="00CC485B" w:rsidRDefault="00FD2197" w:rsidP="002409F3">
            <w:pPr>
              <w:spacing w:before="40" w:after="40"/>
              <w:ind w:left="-18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188" w:type="dxa"/>
            <w:shd w:val="clear" w:color="auto" w:fill="auto"/>
          </w:tcPr>
          <w:p w:rsidR="00FD2197" w:rsidRPr="00CC485B" w:rsidRDefault="00FD2197" w:rsidP="002409F3">
            <w:pPr>
              <w:spacing w:before="40" w:after="40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:rsidR="00FD2197" w:rsidRPr="00CC485B" w:rsidRDefault="00FD2197" w:rsidP="002409F3">
            <w:pPr>
              <w:spacing w:before="40" w:after="40"/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</w:tcPr>
          <w:p w:rsidR="00FD2197" w:rsidRPr="00CC485B" w:rsidRDefault="00FD2197" w:rsidP="002409F3">
            <w:pPr>
              <w:spacing w:before="40" w:after="40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auto"/>
          </w:tcPr>
          <w:p w:rsidR="00FD2197" w:rsidRPr="00CC485B" w:rsidRDefault="00FD2197" w:rsidP="002409F3">
            <w:pPr>
              <w:spacing w:before="40" w:after="40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  <w:tr w:rsidR="007B710B" w:rsidRPr="00CC485B" w:rsidTr="00CC485B">
        <w:trPr>
          <w:trHeight w:val="467"/>
        </w:trPr>
        <w:tc>
          <w:tcPr>
            <w:tcW w:w="4770" w:type="dxa"/>
            <w:shd w:val="clear" w:color="auto" w:fill="C6D9F1" w:themeFill="text2" w:themeFillTint="33"/>
          </w:tcPr>
          <w:p w:rsidR="007B710B" w:rsidRPr="00CC485B" w:rsidRDefault="005C2643" w:rsidP="00E13451">
            <w:pPr>
              <w:spacing w:before="40" w:after="40"/>
              <w:ind w:left="-18"/>
              <w:rPr>
                <w:rFonts w:asciiTheme="majorHAnsi" w:hAnsiTheme="majorHAnsi" w:cs="Calibri"/>
                <w:b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b/>
                <w:sz w:val="20"/>
                <w:szCs w:val="20"/>
              </w:rPr>
              <w:t>Standing Check-in I</w:t>
            </w:r>
            <w:r w:rsidR="00AF165E" w:rsidRPr="00CC485B">
              <w:rPr>
                <w:rFonts w:asciiTheme="majorHAnsi" w:hAnsiTheme="majorHAnsi" w:cs="Calibri"/>
                <w:b/>
                <w:sz w:val="20"/>
                <w:szCs w:val="20"/>
              </w:rPr>
              <w:t>tems</w:t>
            </w:r>
            <w:r w:rsidR="00461D17" w:rsidRPr="00CC485B">
              <w:rPr>
                <w:rFonts w:asciiTheme="majorHAnsi" w:hAnsiTheme="majorHAnsi" w:cs="Calibri"/>
                <w:b/>
                <w:sz w:val="20"/>
                <w:szCs w:val="20"/>
              </w:rPr>
              <w:t xml:space="preserve">             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7B710B" w:rsidRPr="00CC485B" w:rsidRDefault="007B710B" w:rsidP="002409F3">
            <w:pPr>
              <w:spacing w:before="40" w:after="40"/>
              <w:ind w:firstLine="72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150E45" w:rsidRPr="00CC485B" w:rsidRDefault="00150E45" w:rsidP="008156FD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5</w:t>
            </w:r>
          </w:p>
          <w:p w:rsidR="007B710B" w:rsidRPr="00CC485B" w:rsidRDefault="002215BE" w:rsidP="008156FD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proofErr w:type="spellStart"/>
            <w:r w:rsidRPr="00CC485B">
              <w:rPr>
                <w:rFonts w:asciiTheme="majorHAnsi" w:hAnsiTheme="majorHAnsi" w:cs="Arial"/>
                <w:sz w:val="20"/>
                <w:szCs w:val="20"/>
              </w:rPr>
              <w:t>min</w:t>
            </w:r>
            <w:r w:rsidR="005C2643" w:rsidRPr="00CC485B">
              <w:rPr>
                <w:rFonts w:asciiTheme="majorHAnsi" w:hAnsiTheme="majorHAnsi" w:cs="Arial"/>
                <w:sz w:val="20"/>
                <w:szCs w:val="20"/>
              </w:rPr>
              <w:t>s</w:t>
            </w:r>
            <w:proofErr w:type="spellEnd"/>
            <w:r w:rsidR="001446A7" w:rsidRPr="00CC485B"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7B710B" w:rsidRPr="00CC485B" w:rsidRDefault="007B710B" w:rsidP="002409F3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7B710B" w:rsidRPr="00CC485B" w:rsidRDefault="007B710B" w:rsidP="002409F3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091521" w:rsidRPr="00CC485B" w:rsidTr="00CC485B">
        <w:trPr>
          <w:trHeight w:val="377"/>
        </w:trPr>
        <w:tc>
          <w:tcPr>
            <w:tcW w:w="4770" w:type="dxa"/>
          </w:tcPr>
          <w:p w:rsidR="00E013F2" w:rsidRPr="006E34EE" w:rsidRDefault="00B82D43" w:rsidP="006E34EE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sz w:val="20"/>
                <w:szCs w:val="20"/>
              </w:rPr>
              <w:t>Welcome and Introduction</w:t>
            </w:r>
            <w:r w:rsidR="00111403" w:rsidRPr="00CC485B">
              <w:rPr>
                <w:rFonts w:asciiTheme="majorHAnsi" w:hAnsiTheme="majorHAnsi" w:cs="Calibri"/>
                <w:sz w:val="20"/>
                <w:szCs w:val="20"/>
              </w:rPr>
              <w:t>s</w:t>
            </w:r>
          </w:p>
        </w:tc>
        <w:tc>
          <w:tcPr>
            <w:tcW w:w="1188" w:type="dxa"/>
          </w:tcPr>
          <w:p w:rsidR="00091521" w:rsidRPr="00CC485B" w:rsidRDefault="00091521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:rsidR="00091521" w:rsidRPr="00CC485B" w:rsidRDefault="00091521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:rsidR="00E013F2" w:rsidRPr="00CC485B" w:rsidRDefault="00E013F2" w:rsidP="00072BE8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/>
                <w:sz w:val="20"/>
                <w:szCs w:val="20"/>
              </w:rPr>
              <w:t>Sue Miller</w:t>
            </w:r>
          </w:p>
        </w:tc>
        <w:tc>
          <w:tcPr>
            <w:tcW w:w="1692" w:type="dxa"/>
          </w:tcPr>
          <w:p w:rsidR="00091521" w:rsidRPr="00CC485B" w:rsidRDefault="007D1BBF" w:rsidP="00341605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</w:p>
        </w:tc>
      </w:tr>
      <w:tr w:rsidR="00AB17F2" w:rsidRPr="00CC485B" w:rsidTr="00CC485B">
        <w:tc>
          <w:tcPr>
            <w:tcW w:w="4770" w:type="dxa"/>
            <w:shd w:val="clear" w:color="auto" w:fill="C6D9F1" w:themeFill="text2" w:themeFillTint="33"/>
          </w:tcPr>
          <w:p w:rsidR="00AB17F2" w:rsidRPr="00CC485B" w:rsidRDefault="00AB17F2" w:rsidP="00AB17F2">
            <w:p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b/>
                <w:sz w:val="20"/>
                <w:szCs w:val="20"/>
              </w:rPr>
              <w:t>Work Session: 1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AB17F2" w:rsidRPr="00CC485B" w:rsidRDefault="00AB17F2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AB17F2" w:rsidRDefault="004E4E8D" w:rsidP="00BC2265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25</w:t>
            </w:r>
          </w:p>
          <w:p w:rsidR="00CC485B" w:rsidRPr="00CC485B" w:rsidRDefault="00CC485B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 w:cs="Arial"/>
                <w:sz w:val="20"/>
                <w:szCs w:val="20"/>
              </w:rPr>
              <w:t>Mins</w:t>
            </w:r>
            <w:proofErr w:type="spellEnd"/>
          </w:p>
        </w:tc>
        <w:tc>
          <w:tcPr>
            <w:tcW w:w="2430" w:type="dxa"/>
            <w:shd w:val="clear" w:color="auto" w:fill="C6D9F1" w:themeFill="text2" w:themeFillTint="33"/>
          </w:tcPr>
          <w:p w:rsidR="00AB17F2" w:rsidRPr="00CC485B" w:rsidRDefault="00AB17F2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AB17F2" w:rsidRPr="00CC485B" w:rsidRDefault="00AB17F2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566F2D" w:rsidRPr="00CC485B" w:rsidTr="00CC485B">
        <w:trPr>
          <w:trHeight w:val="548"/>
        </w:trPr>
        <w:tc>
          <w:tcPr>
            <w:tcW w:w="4770" w:type="dxa"/>
          </w:tcPr>
          <w:p w:rsidR="004E4E8D" w:rsidRDefault="004E4E8D" w:rsidP="004E4E8D">
            <w:pPr>
              <w:pStyle w:val="ListParagraph"/>
              <w:numPr>
                <w:ilvl w:val="0"/>
                <w:numId w:val="20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Review Council Feedback </w:t>
            </w:r>
            <w:proofErr w:type="spellStart"/>
            <w:r>
              <w:rPr>
                <w:rFonts w:asciiTheme="majorHAnsi" w:hAnsiTheme="majorHAnsi"/>
                <w:sz w:val="20"/>
                <w:szCs w:val="20"/>
              </w:rPr>
              <w:t>Recived</w:t>
            </w:r>
            <w:proofErr w:type="spellEnd"/>
          </w:p>
          <w:p w:rsidR="004E4E8D" w:rsidRDefault="004E4E8D" w:rsidP="004E4E8D">
            <w:pPr>
              <w:pStyle w:val="ListParagraph"/>
              <w:numPr>
                <w:ilvl w:val="1"/>
                <w:numId w:val="20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Reflections on emerging themes</w:t>
            </w:r>
          </w:p>
          <w:p w:rsidR="00150E45" w:rsidRPr="004E4E8D" w:rsidRDefault="004E4E8D" w:rsidP="004E4E8D">
            <w:pPr>
              <w:pStyle w:val="ListParagraph"/>
              <w:numPr>
                <w:ilvl w:val="1"/>
                <w:numId w:val="20"/>
              </w:numPr>
              <w:rPr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What isn’t represented</w:t>
            </w:r>
          </w:p>
          <w:p w:rsidR="004E4E8D" w:rsidRPr="00BB67D4" w:rsidRDefault="004E4E8D" w:rsidP="004E4E8D">
            <w:pPr>
              <w:pStyle w:val="ListParagraph"/>
              <w:numPr>
                <w:ilvl w:val="1"/>
                <w:numId w:val="20"/>
              </w:numPr>
              <w:rPr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Focus on “Building Systems” themes</w:t>
            </w:r>
          </w:p>
        </w:tc>
        <w:tc>
          <w:tcPr>
            <w:tcW w:w="1188" w:type="dxa"/>
          </w:tcPr>
          <w:p w:rsidR="00566F2D" w:rsidRDefault="0012181F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-Themes Doc</w:t>
            </w:r>
          </w:p>
          <w:p w:rsidR="0012181F" w:rsidRPr="00CC485B" w:rsidRDefault="0012181F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:rsidR="00566F2D" w:rsidRPr="00CC485B" w:rsidRDefault="00566F2D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:rsidR="00BC2265" w:rsidRDefault="00BB67D4" w:rsidP="00AC5D40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Alyssa Chatterjee</w:t>
            </w:r>
            <w:r w:rsidR="00BC2265">
              <w:rPr>
                <w:rFonts w:asciiTheme="majorHAnsi" w:hAnsiTheme="majorHAnsi" w:cs="Arial"/>
                <w:sz w:val="20"/>
                <w:szCs w:val="20"/>
              </w:rPr>
              <w:t xml:space="preserve">, </w:t>
            </w:r>
          </w:p>
          <w:p w:rsidR="00BC2265" w:rsidRPr="00CC485B" w:rsidRDefault="00BC2265" w:rsidP="00AC5D40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ELD Staff Member</w:t>
            </w:r>
          </w:p>
        </w:tc>
        <w:tc>
          <w:tcPr>
            <w:tcW w:w="1692" w:type="dxa"/>
          </w:tcPr>
          <w:p w:rsidR="00566F2D" w:rsidRPr="00CC485B" w:rsidRDefault="00886609" w:rsidP="00BB67D4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Inform</w:t>
            </w:r>
            <w:r w:rsidR="004B3C4E">
              <w:rPr>
                <w:rFonts w:asciiTheme="majorHAnsi" w:hAnsiTheme="majorHAnsi" w:cs="Arial"/>
                <w:sz w:val="20"/>
                <w:szCs w:val="20"/>
              </w:rPr>
              <w:t>/Discuss</w:t>
            </w:r>
            <w:r w:rsidR="00BB67D4">
              <w:rPr>
                <w:rFonts w:asciiTheme="majorHAnsi" w:hAnsiTheme="majorHAnsi" w:cs="Arial"/>
                <w:sz w:val="20"/>
                <w:szCs w:val="20"/>
              </w:rPr>
              <w:t>/Recommend</w:t>
            </w:r>
          </w:p>
        </w:tc>
      </w:tr>
      <w:tr w:rsidR="00A270F0" w:rsidRPr="00CC485B" w:rsidTr="00CC485B">
        <w:tc>
          <w:tcPr>
            <w:tcW w:w="4770" w:type="dxa"/>
            <w:shd w:val="clear" w:color="auto" w:fill="C6D9F1" w:themeFill="text2" w:themeFillTint="33"/>
          </w:tcPr>
          <w:p w:rsidR="00A270F0" w:rsidRPr="00CC485B" w:rsidRDefault="00A270F0" w:rsidP="00886609">
            <w:p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b/>
                <w:sz w:val="20"/>
                <w:szCs w:val="20"/>
              </w:rPr>
              <w:t>Work Session: 2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A270F0" w:rsidRPr="00CC485B" w:rsidRDefault="00A270F0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A270F0" w:rsidRDefault="0012181F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0</w:t>
            </w:r>
          </w:p>
          <w:p w:rsidR="00CC485B" w:rsidRPr="00CC485B" w:rsidRDefault="00CC485B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 w:cs="Arial"/>
                <w:sz w:val="20"/>
                <w:szCs w:val="20"/>
              </w:rPr>
              <w:t>Mins</w:t>
            </w:r>
            <w:proofErr w:type="spellEnd"/>
          </w:p>
        </w:tc>
        <w:tc>
          <w:tcPr>
            <w:tcW w:w="2430" w:type="dxa"/>
            <w:shd w:val="clear" w:color="auto" w:fill="C6D9F1" w:themeFill="text2" w:themeFillTint="33"/>
          </w:tcPr>
          <w:p w:rsidR="00A270F0" w:rsidRPr="00CC485B" w:rsidRDefault="00A270F0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A270F0" w:rsidRPr="00CC485B" w:rsidRDefault="00A270F0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1A71EE" w:rsidRPr="00CC485B" w:rsidTr="00CC485B">
        <w:trPr>
          <w:trHeight w:val="658"/>
        </w:trPr>
        <w:tc>
          <w:tcPr>
            <w:tcW w:w="4770" w:type="dxa"/>
            <w:shd w:val="clear" w:color="auto" w:fill="auto"/>
          </w:tcPr>
          <w:p w:rsidR="004E4E8D" w:rsidRDefault="004E4E8D" w:rsidP="004E4E8D">
            <w:pPr>
              <w:pStyle w:val="ListParagraph"/>
              <w:numPr>
                <w:ilvl w:val="0"/>
                <w:numId w:val="11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ELC Strategic Planning: Outside Engagement Strategies</w:t>
            </w:r>
          </w:p>
          <w:p w:rsidR="006E34EE" w:rsidRDefault="004E4E8D" w:rsidP="004E4E8D">
            <w:pPr>
              <w:pStyle w:val="ListParagraph"/>
              <w:numPr>
                <w:ilvl w:val="1"/>
                <w:numId w:val="11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Draft Strategy Overview</w:t>
            </w:r>
          </w:p>
          <w:p w:rsidR="004E4E8D" w:rsidRDefault="004E4E8D" w:rsidP="004E4E8D">
            <w:pPr>
              <w:pStyle w:val="ListParagraph"/>
              <w:numPr>
                <w:ilvl w:val="1"/>
                <w:numId w:val="11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Master Calendar – what are the gaps? Who is missing?</w:t>
            </w:r>
          </w:p>
          <w:p w:rsidR="004E4E8D" w:rsidRPr="006E34EE" w:rsidRDefault="004E4E8D" w:rsidP="004E4E8D">
            <w:pPr>
              <w:pStyle w:val="ListParagraph"/>
              <w:numPr>
                <w:ilvl w:val="1"/>
                <w:numId w:val="11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Moving forward</w:t>
            </w:r>
          </w:p>
        </w:tc>
        <w:tc>
          <w:tcPr>
            <w:tcW w:w="1188" w:type="dxa"/>
            <w:shd w:val="clear" w:color="auto" w:fill="auto"/>
          </w:tcPr>
          <w:p w:rsidR="001A71EE" w:rsidRDefault="00D5774E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-Strategy Doc</w:t>
            </w:r>
          </w:p>
          <w:p w:rsidR="00D5774E" w:rsidRPr="00CC485B" w:rsidRDefault="00D5774E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-Master Calendar</w:t>
            </w:r>
          </w:p>
        </w:tc>
        <w:tc>
          <w:tcPr>
            <w:tcW w:w="720" w:type="dxa"/>
            <w:shd w:val="clear" w:color="auto" w:fill="auto"/>
          </w:tcPr>
          <w:p w:rsidR="001A71EE" w:rsidRPr="00CC485B" w:rsidRDefault="001A71EE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</w:tcPr>
          <w:p w:rsidR="006E34EE" w:rsidRDefault="006E34EE" w:rsidP="006E34EE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Alyssa Chatterjee, </w:t>
            </w:r>
          </w:p>
          <w:p w:rsidR="00BC2265" w:rsidRDefault="006E34EE" w:rsidP="006E34EE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ELD Staff Member</w:t>
            </w:r>
          </w:p>
          <w:p w:rsidR="009D3889" w:rsidRDefault="009D3889" w:rsidP="006E34EE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  <w:p w:rsidR="009D3889" w:rsidRPr="00CC485B" w:rsidRDefault="009D3889" w:rsidP="006E34EE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auto"/>
          </w:tcPr>
          <w:p w:rsidR="001A71EE" w:rsidRPr="00CC485B" w:rsidRDefault="00A27D33" w:rsidP="00996A66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Inform/Discuss</w:t>
            </w:r>
            <w:r w:rsidR="00BB67D4">
              <w:rPr>
                <w:rFonts w:asciiTheme="majorHAnsi" w:hAnsiTheme="majorHAnsi" w:cs="Arial"/>
                <w:sz w:val="20"/>
                <w:szCs w:val="20"/>
              </w:rPr>
              <w:t xml:space="preserve">/Recommend </w:t>
            </w:r>
          </w:p>
        </w:tc>
      </w:tr>
      <w:tr w:rsidR="00BB67D4" w:rsidRPr="00CC485B" w:rsidTr="006E34EE">
        <w:trPr>
          <w:trHeight w:val="658"/>
        </w:trPr>
        <w:tc>
          <w:tcPr>
            <w:tcW w:w="4770" w:type="dxa"/>
            <w:shd w:val="clear" w:color="auto" w:fill="C6D9F1" w:themeFill="text2" w:themeFillTint="33"/>
          </w:tcPr>
          <w:p w:rsidR="00BB67D4" w:rsidRPr="00BB67D4" w:rsidRDefault="00BB67D4" w:rsidP="00BB67D4">
            <w:pPr>
              <w:spacing w:before="40" w:after="40"/>
              <w:rPr>
                <w:rFonts w:asciiTheme="majorHAnsi" w:hAnsiTheme="majorHAnsi" w:cs="Calibri"/>
                <w:b/>
                <w:sz w:val="20"/>
                <w:szCs w:val="20"/>
              </w:rPr>
            </w:pPr>
            <w:r w:rsidRPr="00BB67D4">
              <w:rPr>
                <w:rFonts w:asciiTheme="majorHAnsi" w:hAnsiTheme="majorHAnsi" w:cs="Calibri"/>
                <w:b/>
                <w:sz w:val="20"/>
                <w:szCs w:val="20"/>
              </w:rPr>
              <w:t>Work Session: 3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BB67D4" w:rsidRPr="00CC485B" w:rsidRDefault="00BB67D4" w:rsidP="0012181F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BB67D4" w:rsidRDefault="0012181F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0</w:t>
            </w:r>
          </w:p>
          <w:p w:rsidR="00BB67D4" w:rsidRPr="00CC485B" w:rsidRDefault="00BB67D4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 w:cs="Arial"/>
                <w:sz w:val="20"/>
                <w:szCs w:val="20"/>
              </w:rPr>
              <w:t>Mins</w:t>
            </w:r>
            <w:proofErr w:type="spellEnd"/>
          </w:p>
        </w:tc>
        <w:tc>
          <w:tcPr>
            <w:tcW w:w="2430" w:type="dxa"/>
            <w:shd w:val="clear" w:color="auto" w:fill="C6D9F1" w:themeFill="text2" w:themeFillTint="33"/>
          </w:tcPr>
          <w:p w:rsidR="00BB67D4" w:rsidRDefault="00BB67D4" w:rsidP="00996A66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BB67D4" w:rsidRPr="00CC485B" w:rsidRDefault="00BB67D4" w:rsidP="00996A66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BB67D4" w:rsidRPr="00CC485B" w:rsidTr="00CC485B">
        <w:trPr>
          <w:trHeight w:val="658"/>
        </w:trPr>
        <w:tc>
          <w:tcPr>
            <w:tcW w:w="4770" w:type="dxa"/>
            <w:shd w:val="clear" w:color="auto" w:fill="auto"/>
          </w:tcPr>
          <w:p w:rsidR="00BB67D4" w:rsidRDefault="004E4E8D" w:rsidP="00BC2265">
            <w:pPr>
              <w:pStyle w:val="ListParagraph"/>
              <w:numPr>
                <w:ilvl w:val="0"/>
                <w:numId w:val="11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Child Care Rules: Safe Sleep &amp; Swaddling in Child Care</w:t>
            </w:r>
          </w:p>
          <w:p w:rsidR="006E34EE" w:rsidRPr="006E34EE" w:rsidRDefault="004E4E8D" w:rsidP="006E34EE">
            <w:pPr>
              <w:pStyle w:val="ListParagraph"/>
              <w:numPr>
                <w:ilvl w:val="1"/>
                <w:numId w:val="11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Community engagement and education strategies</w:t>
            </w:r>
          </w:p>
        </w:tc>
        <w:tc>
          <w:tcPr>
            <w:tcW w:w="1188" w:type="dxa"/>
            <w:shd w:val="clear" w:color="auto" w:fill="auto"/>
          </w:tcPr>
          <w:p w:rsidR="00BB67D4" w:rsidRPr="00CC485B" w:rsidRDefault="00D5774E" w:rsidP="00D5774E">
            <w:pPr>
              <w:spacing w:before="40" w:after="40"/>
              <w:ind w:right="-17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-PowerPoint</w:t>
            </w:r>
          </w:p>
        </w:tc>
        <w:tc>
          <w:tcPr>
            <w:tcW w:w="720" w:type="dxa"/>
            <w:shd w:val="clear" w:color="auto" w:fill="auto"/>
          </w:tcPr>
          <w:p w:rsidR="00BB67D4" w:rsidRPr="00CC485B" w:rsidRDefault="00BB67D4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</w:tcPr>
          <w:p w:rsidR="00BB67D4" w:rsidRDefault="0012181F" w:rsidP="00BB67D4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Dawn Woods</w:t>
            </w:r>
            <w:r w:rsidR="00BB67D4">
              <w:rPr>
                <w:rFonts w:asciiTheme="majorHAnsi" w:hAnsiTheme="majorHAnsi" w:cs="Arial"/>
                <w:sz w:val="20"/>
                <w:szCs w:val="20"/>
              </w:rPr>
              <w:t xml:space="preserve">, </w:t>
            </w:r>
          </w:p>
          <w:p w:rsidR="00BB67D4" w:rsidRPr="00BB67D4" w:rsidRDefault="00BB67D4" w:rsidP="00BB67D4">
            <w:pPr>
              <w:spacing w:before="40" w:after="40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ELD Staff Member</w:t>
            </w:r>
          </w:p>
        </w:tc>
        <w:tc>
          <w:tcPr>
            <w:tcW w:w="1692" w:type="dxa"/>
            <w:shd w:val="clear" w:color="auto" w:fill="auto"/>
          </w:tcPr>
          <w:p w:rsidR="00BB67D4" w:rsidRPr="00CC485B" w:rsidRDefault="00BB67D4" w:rsidP="00996A66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Inform/Discuss</w:t>
            </w:r>
            <w:r w:rsidR="0012181F">
              <w:rPr>
                <w:rFonts w:asciiTheme="majorHAnsi" w:hAnsiTheme="majorHAnsi" w:cs="Arial"/>
                <w:sz w:val="20"/>
                <w:szCs w:val="20"/>
              </w:rPr>
              <w:t xml:space="preserve">/Recommend </w:t>
            </w:r>
          </w:p>
        </w:tc>
      </w:tr>
      <w:tr w:rsidR="00996A66" w:rsidRPr="00CC485B" w:rsidTr="00CC485B">
        <w:trPr>
          <w:trHeight w:val="233"/>
        </w:trPr>
        <w:tc>
          <w:tcPr>
            <w:tcW w:w="4770" w:type="dxa"/>
            <w:shd w:val="clear" w:color="auto" w:fill="C6D9F1" w:themeFill="text2" w:themeFillTint="33"/>
          </w:tcPr>
          <w:p w:rsidR="00996A66" w:rsidRPr="00CC485B" w:rsidRDefault="006E34EE" w:rsidP="00996A66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Work Session: 4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996A66" w:rsidRPr="00CC485B" w:rsidRDefault="00996A66" w:rsidP="0012181F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996A66" w:rsidRDefault="0012181F" w:rsidP="00996A66">
            <w:pPr>
              <w:spacing w:before="40" w:after="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30</w:t>
            </w:r>
          </w:p>
          <w:p w:rsidR="00CC485B" w:rsidRPr="00CC485B" w:rsidRDefault="00CC485B" w:rsidP="00996A66">
            <w:pPr>
              <w:spacing w:before="40" w:after="40"/>
              <w:jc w:val="center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</w:rPr>
              <w:t>Mins</w:t>
            </w:r>
            <w:proofErr w:type="spellEnd"/>
          </w:p>
        </w:tc>
        <w:tc>
          <w:tcPr>
            <w:tcW w:w="2430" w:type="dxa"/>
            <w:shd w:val="clear" w:color="auto" w:fill="C6D9F1" w:themeFill="text2" w:themeFillTint="33"/>
          </w:tcPr>
          <w:p w:rsidR="00996A66" w:rsidRPr="00CC485B" w:rsidRDefault="00996A66" w:rsidP="00996A66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996A66" w:rsidRPr="00CC485B" w:rsidRDefault="00996A66" w:rsidP="00996A66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996A66" w:rsidRPr="00CC485B" w:rsidTr="00CC485B">
        <w:trPr>
          <w:trHeight w:val="233"/>
        </w:trPr>
        <w:tc>
          <w:tcPr>
            <w:tcW w:w="4770" w:type="dxa"/>
          </w:tcPr>
          <w:p w:rsidR="004E4E8D" w:rsidRDefault="004E4E8D" w:rsidP="004E4E8D">
            <w:pPr>
              <w:pStyle w:val="ListParagraph"/>
              <w:numPr>
                <w:ilvl w:val="0"/>
                <w:numId w:val="17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ELC Strategic Planning: Process so Far</w:t>
            </w:r>
          </w:p>
          <w:p w:rsidR="004E4E8D" w:rsidRDefault="004E4E8D" w:rsidP="004E4E8D">
            <w:pPr>
              <w:pStyle w:val="ListParagraph"/>
              <w:numPr>
                <w:ilvl w:val="1"/>
                <w:numId w:val="17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Review </w:t>
            </w:r>
            <w:r w:rsidR="0012181F">
              <w:rPr>
                <w:rFonts w:asciiTheme="majorHAnsi" w:hAnsiTheme="majorHAnsi" w:cs="Calibri"/>
                <w:sz w:val="20"/>
                <w:szCs w:val="20"/>
              </w:rPr>
              <w:t>May</w:t>
            </w:r>
            <w:r>
              <w:rPr>
                <w:rFonts w:asciiTheme="majorHAnsi" w:hAnsiTheme="majorHAnsi" w:cs="Calibri"/>
                <w:sz w:val="20"/>
                <w:szCs w:val="20"/>
              </w:rPr>
              <w:t xml:space="preserve"> invites</w:t>
            </w:r>
          </w:p>
          <w:p w:rsidR="006E34EE" w:rsidRPr="006E34EE" w:rsidRDefault="004E4E8D" w:rsidP="0012181F">
            <w:pPr>
              <w:pStyle w:val="ListParagraph"/>
              <w:numPr>
                <w:ilvl w:val="1"/>
                <w:numId w:val="17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Review </w:t>
            </w:r>
            <w:r w:rsidR="0012181F">
              <w:rPr>
                <w:rFonts w:asciiTheme="majorHAnsi" w:hAnsiTheme="majorHAnsi" w:cs="Calibri"/>
                <w:sz w:val="20"/>
                <w:szCs w:val="20"/>
              </w:rPr>
              <w:t>June</w:t>
            </w:r>
            <w:r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r w:rsidRPr="00BC2265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="Calibri"/>
                <w:sz w:val="20"/>
                <w:szCs w:val="20"/>
              </w:rPr>
              <w:t>invites, upcoming sectors</w:t>
            </w:r>
          </w:p>
        </w:tc>
        <w:tc>
          <w:tcPr>
            <w:tcW w:w="1188" w:type="dxa"/>
            <w:shd w:val="clear" w:color="auto" w:fill="FFFFFF" w:themeFill="background1"/>
          </w:tcPr>
          <w:p w:rsidR="00996A66" w:rsidRPr="00CC485B" w:rsidRDefault="00996A66" w:rsidP="00996A66">
            <w:pPr>
              <w:rPr>
                <w:rFonts w:asciiTheme="majorHAnsi" w:hAnsiTheme="majorHAnsi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720" w:type="dxa"/>
            <w:shd w:val="clear" w:color="auto" w:fill="FFFFFF" w:themeFill="background1"/>
          </w:tcPr>
          <w:p w:rsidR="00996A66" w:rsidRPr="00CC485B" w:rsidRDefault="00996A66" w:rsidP="00996A66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6E34EE" w:rsidRDefault="006E34EE" w:rsidP="006E34EE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Alyssa Chatterjee, </w:t>
            </w:r>
          </w:p>
          <w:p w:rsidR="00996A66" w:rsidRPr="00CC485B" w:rsidRDefault="006E34EE" w:rsidP="006E34EE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ELD Staff Member</w:t>
            </w:r>
          </w:p>
        </w:tc>
        <w:tc>
          <w:tcPr>
            <w:tcW w:w="1692" w:type="dxa"/>
            <w:shd w:val="clear" w:color="auto" w:fill="FFFFFF" w:themeFill="background1"/>
          </w:tcPr>
          <w:p w:rsidR="00996A66" w:rsidRPr="00CC485B" w:rsidRDefault="0012181F" w:rsidP="00996A66">
            <w:pPr>
              <w:rPr>
                <w:rFonts w:asciiTheme="majorHAnsi" w:hAnsiTheme="majorHAnsi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Inform/Discuss</w:t>
            </w:r>
            <w:r>
              <w:rPr>
                <w:rFonts w:asciiTheme="majorHAnsi" w:hAnsiTheme="majorHAnsi" w:cs="Arial"/>
                <w:sz w:val="20"/>
                <w:szCs w:val="20"/>
              </w:rPr>
              <w:t>/Recommend</w:t>
            </w:r>
          </w:p>
        </w:tc>
      </w:tr>
      <w:tr w:rsidR="006E34EE" w:rsidRPr="00CC485B" w:rsidTr="006E34EE">
        <w:trPr>
          <w:trHeight w:val="233"/>
        </w:trPr>
        <w:tc>
          <w:tcPr>
            <w:tcW w:w="4770" w:type="dxa"/>
            <w:shd w:val="clear" w:color="auto" w:fill="C6D9F1" w:themeFill="text2" w:themeFillTint="33"/>
          </w:tcPr>
          <w:p w:rsidR="006E34EE" w:rsidRPr="00CC485B" w:rsidRDefault="006E34EE" w:rsidP="006E34EE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  <w:r w:rsidRPr="00CC485B">
              <w:rPr>
                <w:rFonts w:asciiTheme="majorHAnsi" w:hAnsiTheme="majorHAnsi"/>
                <w:b/>
                <w:sz w:val="20"/>
                <w:szCs w:val="20"/>
              </w:rPr>
              <w:t xml:space="preserve">Closing </w:t>
            </w:r>
            <w:r w:rsidRPr="00CC485B">
              <w:rPr>
                <w:rFonts w:asciiTheme="majorHAnsi" w:hAnsiTheme="majorHAnsi"/>
                <w:b/>
                <w:sz w:val="20"/>
                <w:szCs w:val="20"/>
              </w:rPr>
              <w:tab/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6E34EE" w:rsidRPr="00CC485B" w:rsidRDefault="006E34EE" w:rsidP="006E34EE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6E34EE" w:rsidRDefault="006E34EE" w:rsidP="006E34EE">
            <w:pPr>
              <w:spacing w:before="40" w:after="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10</w:t>
            </w:r>
          </w:p>
          <w:p w:rsidR="006E34EE" w:rsidRPr="00CC485B" w:rsidRDefault="006E34EE" w:rsidP="006E34EE">
            <w:pPr>
              <w:spacing w:before="40" w:after="40"/>
              <w:jc w:val="center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</w:rPr>
              <w:t>Mins</w:t>
            </w:r>
            <w:proofErr w:type="spellEnd"/>
          </w:p>
        </w:tc>
        <w:tc>
          <w:tcPr>
            <w:tcW w:w="2430" w:type="dxa"/>
            <w:shd w:val="clear" w:color="auto" w:fill="C6D9F1" w:themeFill="text2" w:themeFillTint="33"/>
          </w:tcPr>
          <w:p w:rsidR="006E34EE" w:rsidRPr="00CC485B" w:rsidRDefault="006E34EE" w:rsidP="006E34EE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6E34EE" w:rsidRPr="00CC485B" w:rsidRDefault="006E34EE" w:rsidP="006E34EE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6E34EE" w:rsidRPr="00CC485B" w:rsidTr="00CC485B">
        <w:trPr>
          <w:trHeight w:val="233"/>
        </w:trPr>
        <w:tc>
          <w:tcPr>
            <w:tcW w:w="4770" w:type="dxa"/>
          </w:tcPr>
          <w:p w:rsidR="006E34EE" w:rsidRPr="00CC485B" w:rsidRDefault="006E34EE" w:rsidP="006E34EE">
            <w:pPr>
              <w:pStyle w:val="ListParagraph"/>
              <w:numPr>
                <w:ilvl w:val="0"/>
                <w:numId w:val="17"/>
              </w:numPr>
              <w:ind w:firstLine="18"/>
              <w:rPr>
                <w:rFonts w:asciiTheme="majorHAnsi" w:hAnsiTheme="majorHAnsi"/>
                <w:sz w:val="20"/>
                <w:szCs w:val="20"/>
              </w:rPr>
            </w:pPr>
            <w:r w:rsidRPr="00CC485B">
              <w:rPr>
                <w:rFonts w:asciiTheme="majorHAnsi" w:hAnsiTheme="majorHAnsi"/>
                <w:sz w:val="20"/>
                <w:szCs w:val="20"/>
              </w:rPr>
              <w:t>Next meeting topics</w:t>
            </w:r>
          </w:p>
        </w:tc>
        <w:tc>
          <w:tcPr>
            <w:tcW w:w="1188" w:type="dxa"/>
            <w:shd w:val="clear" w:color="auto" w:fill="FFFFFF" w:themeFill="background1"/>
          </w:tcPr>
          <w:p w:rsidR="006E34EE" w:rsidRPr="00CC485B" w:rsidRDefault="006E34EE" w:rsidP="006E34E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:rsidR="006E34EE" w:rsidRPr="00CC485B" w:rsidRDefault="006E34EE" w:rsidP="006E34E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6E34EE" w:rsidRPr="00CC485B" w:rsidRDefault="006E34EE" w:rsidP="006E34EE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Lillian Green</w:t>
            </w:r>
          </w:p>
        </w:tc>
        <w:tc>
          <w:tcPr>
            <w:tcW w:w="1692" w:type="dxa"/>
            <w:shd w:val="clear" w:color="auto" w:fill="FFFFFF" w:themeFill="background1"/>
          </w:tcPr>
          <w:p w:rsidR="006E34EE" w:rsidRPr="00CC485B" w:rsidRDefault="006E34EE" w:rsidP="006E34EE">
            <w:pPr>
              <w:rPr>
                <w:rFonts w:asciiTheme="majorHAnsi" w:hAnsiTheme="majorHAnsi"/>
                <w:sz w:val="20"/>
                <w:szCs w:val="20"/>
              </w:rPr>
            </w:pPr>
            <w:r w:rsidRPr="00CC485B">
              <w:rPr>
                <w:rFonts w:asciiTheme="majorHAnsi" w:hAnsiTheme="majorHAnsi"/>
                <w:sz w:val="20"/>
                <w:szCs w:val="20"/>
              </w:rPr>
              <w:t>Discuss</w:t>
            </w:r>
          </w:p>
        </w:tc>
      </w:tr>
    </w:tbl>
    <w:p w:rsidR="00BB67D4" w:rsidRDefault="00BB67D4" w:rsidP="00CC485B">
      <w:pPr>
        <w:rPr>
          <w:rFonts w:asciiTheme="majorHAnsi" w:hAnsiTheme="majorHAnsi"/>
          <w:sz w:val="20"/>
          <w:szCs w:val="20"/>
        </w:rPr>
      </w:pPr>
    </w:p>
    <w:p w:rsidR="0031132E" w:rsidRPr="00C476C3" w:rsidRDefault="004C3C1B" w:rsidP="00CC485B">
      <w:pPr>
        <w:rPr>
          <w:rFonts w:asciiTheme="majorHAnsi" w:hAnsiTheme="majorHAnsi"/>
          <w:sz w:val="20"/>
          <w:szCs w:val="20"/>
        </w:rPr>
      </w:pPr>
      <w:r w:rsidRPr="00C476C3">
        <w:rPr>
          <w:rFonts w:asciiTheme="majorHAnsi" w:hAnsiTheme="majorHAnsi"/>
          <w:sz w:val="20"/>
          <w:szCs w:val="20"/>
        </w:rPr>
        <w:t xml:space="preserve">Future Meeting Dates: </w:t>
      </w:r>
      <w:r w:rsidR="0012181F">
        <w:rPr>
          <w:rFonts w:asciiTheme="majorHAnsi" w:hAnsiTheme="majorHAnsi"/>
          <w:sz w:val="20"/>
          <w:szCs w:val="20"/>
        </w:rPr>
        <w:t xml:space="preserve">June </w:t>
      </w:r>
      <w:proofErr w:type="gramStart"/>
      <w:r w:rsidR="0012181F">
        <w:rPr>
          <w:rFonts w:asciiTheme="majorHAnsi" w:hAnsiTheme="majorHAnsi"/>
          <w:sz w:val="20"/>
          <w:szCs w:val="20"/>
        </w:rPr>
        <w:t>19</w:t>
      </w:r>
      <w:r w:rsidR="0012181F" w:rsidRPr="0012181F">
        <w:rPr>
          <w:rFonts w:asciiTheme="majorHAnsi" w:hAnsiTheme="majorHAnsi"/>
          <w:sz w:val="20"/>
          <w:szCs w:val="20"/>
          <w:vertAlign w:val="superscript"/>
        </w:rPr>
        <w:t>th</w:t>
      </w:r>
      <w:proofErr w:type="gramEnd"/>
      <w:r w:rsidR="0012181F">
        <w:rPr>
          <w:rFonts w:asciiTheme="majorHAnsi" w:hAnsiTheme="majorHAnsi"/>
          <w:sz w:val="20"/>
          <w:szCs w:val="20"/>
        </w:rPr>
        <w:t xml:space="preserve"> – in person</w:t>
      </w:r>
      <w:r w:rsidR="00391E1B">
        <w:rPr>
          <w:rFonts w:asciiTheme="majorHAnsi" w:hAnsiTheme="majorHAnsi"/>
          <w:sz w:val="20"/>
          <w:szCs w:val="20"/>
        </w:rPr>
        <w:t xml:space="preserve"> </w:t>
      </w:r>
    </w:p>
    <w:sectPr w:rsidR="0031132E" w:rsidRPr="00C476C3" w:rsidSect="00837DD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1440" w:bottom="1440" w:left="1440" w:header="720" w:footer="5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1E1B" w:rsidRDefault="00391E1B" w:rsidP="003D1922">
      <w:r>
        <w:separator/>
      </w:r>
    </w:p>
  </w:endnote>
  <w:endnote w:type="continuationSeparator" w:id="0">
    <w:p w:rsidR="00391E1B" w:rsidRDefault="00391E1B" w:rsidP="003D19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1E1B" w:rsidRDefault="00391E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1E1B" w:rsidRPr="001E7AEE" w:rsidRDefault="00391E1B" w:rsidP="00397A14">
    <w:pPr>
      <w:pStyle w:val="Footer"/>
      <w:tabs>
        <w:tab w:val="center" w:pos="5112"/>
        <w:tab w:val="left" w:pos="8624"/>
      </w:tabs>
      <w:jc w:val="center"/>
      <w:rPr>
        <w:rFonts w:ascii="Palatino Linotype" w:hAnsi="Palatino Linotype" w:cs="Arial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1E1B" w:rsidRDefault="00391E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1E1B" w:rsidRDefault="00391E1B" w:rsidP="003D1922">
      <w:r>
        <w:separator/>
      </w:r>
    </w:p>
  </w:footnote>
  <w:footnote w:type="continuationSeparator" w:id="0">
    <w:p w:rsidR="00391E1B" w:rsidRDefault="00391E1B" w:rsidP="003D19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1E1B" w:rsidRDefault="00391E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1E1B" w:rsidRDefault="00391E1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1E1B" w:rsidRDefault="00391E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461DE8"/>
    <w:multiLevelType w:val="hybridMultilevel"/>
    <w:tmpl w:val="96BC4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A46B1"/>
    <w:multiLevelType w:val="hybridMultilevel"/>
    <w:tmpl w:val="85A0C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8E7C0C"/>
    <w:multiLevelType w:val="hybridMultilevel"/>
    <w:tmpl w:val="4B5ED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88A1B8">
      <w:numFmt w:val="bullet"/>
      <w:lvlText w:val="-"/>
      <w:lvlJc w:val="left"/>
      <w:pPr>
        <w:ind w:left="1440" w:hanging="360"/>
      </w:pPr>
      <w:rPr>
        <w:rFonts w:ascii="Calibri" w:eastAsia="Cambria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10F77"/>
    <w:multiLevelType w:val="hybridMultilevel"/>
    <w:tmpl w:val="0EB46DC6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4" w15:restartNumberingAfterBreak="0">
    <w:nsid w:val="1A46236A"/>
    <w:multiLevelType w:val="hybridMultilevel"/>
    <w:tmpl w:val="9438B14A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5" w15:restartNumberingAfterBreak="0">
    <w:nsid w:val="1B8D31CA"/>
    <w:multiLevelType w:val="hybridMultilevel"/>
    <w:tmpl w:val="7F8A3B18"/>
    <w:lvl w:ilvl="0" w:tplc="CFB8687A">
      <w:start w:val="15"/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226438"/>
    <w:multiLevelType w:val="hybridMultilevel"/>
    <w:tmpl w:val="6B62F448"/>
    <w:lvl w:ilvl="0" w:tplc="4A88A1B8">
      <w:numFmt w:val="bullet"/>
      <w:lvlText w:val="-"/>
      <w:lvlJc w:val="left"/>
      <w:pPr>
        <w:ind w:left="342" w:hanging="360"/>
      </w:pPr>
      <w:rPr>
        <w:rFonts w:ascii="Calibri" w:eastAsia="Cambria" w:hAnsi="Calibri" w:cs="Calibri" w:hint="default"/>
      </w:rPr>
    </w:lvl>
    <w:lvl w:ilvl="1" w:tplc="0409000F">
      <w:start w:val="1"/>
      <w:numFmt w:val="decimal"/>
      <w:lvlText w:val="%2."/>
      <w:lvlJc w:val="left"/>
      <w:pPr>
        <w:ind w:left="1062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7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2" w:hanging="360"/>
      </w:pPr>
      <w:rPr>
        <w:rFonts w:ascii="Wingdings" w:hAnsi="Wingdings" w:hint="default"/>
      </w:rPr>
    </w:lvl>
  </w:abstractNum>
  <w:abstractNum w:abstractNumId="7" w15:restartNumberingAfterBreak="0">
    <w:nsid w:val="2C1C739E"/>
    <w:multiLevelType w:val="hybridMultilevel"/>
    <w:tmpl w:val="C79413F0"/>
    <w:lvl w:ilvl="0" w:tplc="04090001">
      <w:start w:val="1"/>
      <w:numFmt w:val="bullet"/>
      <w:lvlText w:val=""/>
      <w:lvlJc w:val="left"/>
      <w:pPr>
        <w:ind w:left="342" w:hanging="360"/>
      </w:pPr>
      <w:rPr>
        <w:rFonts w:ascii="Symbol" w:hAnsi="Symbol" w:hint="default"/>
      </w:rPr>
    </w:lvl>
    <w:lvl w:ilvl="1" w:tplc="4A88A1B8">
      <w:numFmt w:val="bullet"/>
      <w:lvlText w:val="-"/>
      <w:lvlJc w:val="left"/>
      <w:pPr>
        <w:ind w:left="1062" w:hanging="360"/>
      </w:pPr>
      <w:rPr>
        <w:rFonts w:ascii="Calibri" w:eastAsia="Cambria" w:hAnsi="Calibri" w:cs="Calibri" w:hint="default"/>
      </w:rPr>
    </w:lvl>
    <w:lvl w:ilvl="2" w:tplc="4A88A1B8">
      <w:numFmt w:val="bullet"/>
      <w:lvlText w:val="-"/>
      <w:lvlJc w:val="left"/>
      <w:pPr>
        <w:ind w:left="1782" w:hanging="360"/>
      </w:pPr>
      <w:rPr>
        <w:rFonts w:ascii="Calibri" w:eastAsia="Cambria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5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2" w:hanging="360"/>
      </w:pPr>
      <w:rPr>
        <w:rFonts w:ascii="Wingdings" w:hAnsi="Wingdings" w:hint="default"/>
      </w:rPr>
    </w:lvl>
  </w:abstractNum>
  <w:abstractNum w:abstractNumId="8" w15:restartNumberingAfterBreak="0">
    <w:nsid w:val="3745113F"/>
    <w:multiLevelType w:val="hybridMultilevel"/>
    <w:tmpl w:val="AC8C0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FF763C"/>
    <w:multiLevelType w:val="hybridMultilevel"/>
    <w:tmpl w:val="478064AC"/>
    <w:lvl w:ilvl="0" w:tplc="4A88A1B8">
      <w:numFmt w:val="bullet"/>
      <w:lvlText w:val="-"/>
      <w:lvlJc w:val="left"/>
      <w:pPr>
        <w:ind w:left="1080" w:hanging="360"/>
      </w:pPr>
      <w:rPr>
        <w:rFonts w:ascii="Calibri" w:eastAsia="Cambr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EF33138"/>
    <w:multiLevelType w:val="hybridMultilevel"/>
    <w:tmpl w:val="D3EA5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D721CF"/>
    <w:multiLevelType w:val="hybridMultilevel"/>
    <w:tmpl w:val="C0948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073A65"/>
    <w:multiLevelType w:val="hybridMultilevel"/>
    <w:tmpl w:val="D9E49A2E"/>
    <w:lvl w:ilvl="0" w:tplc="4A88A1B8">
      <w:numFmt w:val="bullet"/>
      <w:lvlText w:val="-"/>
      <w:lvlJc w:val="left"/>
      <w:pPr>
        <w:ind w:left="360" w:hanging="360"/>
      </w:pPr>
      <w:rPr>
        <w:rFonts w:ascii="Calibri" w:eastAsia="Cambr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0D66890"/>
    <w:multiLevelType w:val="hybridMultilevel"/>
    <w:tmpl w:val="5A422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D577FE"/>
    <w:multiLevelType w:val="hybridMultilevel"/>
    <w:tmpl w:val="80D27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DC4149"/>
    <w:multiLevelType w:val="hybridMultilevel"/>
    <w:tmpl w:val="C33AFD14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16" w15:restartNumberingAfterBreak="0">
    <w:nsid w:val="697F7498"/>
    <w:multiLevelType w:val="hybridMultilevel"/>
    <w:tmpl w:val="C358A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88A1B8">
      <w:numFmt w:val="bullet"/>
      <w:lvlText w:val="-"/>
      <w:lvlJc w:val="left"/>
      <w:pPr>
        <w:ind w:left="1080" w:hanging="360"/>
      </w:pPr>
      <w:rPr>
        <w:rFonts w:ascii="Calibri" w:eastAsia="Cambria" w:hAnsi="Calibri" w:cs="Calibr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CB715E"/>
    <w:multiLevelType w:val="hybridMultilevel"/>
    <w:tmpl w:val="BBD42F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821E65"/>
    <w:multiLevelType w:val="hybridMultilevel"/>
    <w:tmpl w:val="98A2E372"/>
    <w:lvl w:ilvl="0" w:tplc="04090003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2" w:hanging="360"/>
      </w:pPr>
      <w:rPr>
        <w:rFonts w:ascii="Wingdings" w:hAnsi="Wingdings" w:hint="default"/>
      </w:rPr>
    </w:lvl>
  </w:abstractNum>
  <w:abstractNum w:abstractNumId="19" w15:restartNumberingAfterBreak="0">
    <w:nsid w:val="7E850247"/>
    <w:multiLevelType w:val="hybridMultilevel"/>
    <w:tmpl w:val="2076C80A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3"/>
  </w:num>
  <w:num w:numId="3">
    <w:abstractNumId w:val="15"/>
  </w:num>
  <w:num w:numId="4">
    <w:abstractNumId w:val="8"/>
  </w:num>
  <w:num w:numId="5">
    <w:abstractNumId w:val="6"/>
  </w:num>
  <w:num w:numId="6">
    <w:abstractNumId w:val="17"/>
  </w:num>
  <w:num w:numId="7">
    <w:abstractNumId w:val="5"/>
  </w:num>
  <w:num w:numId="8">
    <w:abstractNumId w:val="13"/>
  </w:num>
  <w:num w:numId="9">
    <w:abstractNumId w:val="12"/>
  </w:num>
  <w:num w:numId="10">
    <w:abstractNumId w:val="10"/>
  </w:num>
  <w:num w:numId="11">
    <w:abstractNumId w:val="16"/>
  </w:num>
  <w:num w:numId="12">
    <w:abstractNumId w:val="14"/>
  </w:num>
  <w:num w:numId="13">
    <w:abstractNumId w:val="4"/>
  </w:num>
  <w:num w:numId="14">
    <w:abstractNumId w:val="11"/>
  </w:num>
  <w:num w:numId="15">
    <w:abstractNumId w:val="1"/>
  </w:num>
  <w:num w:numId="16">
    <w:abstractNumId w:val="0"/>
  </w:num>
  <w:num w:numId="17">
    <w:abstractNumId w:val="7"/>
  </w:num>
  <w:num w:numId="18">
    <w:abstractNumId w:val="18"/>
  </w:num>
  <w:num w:numId="19">
    <w:abstractNumId w:val="9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O0NDc3NTM1NrY0MjVQ0lEKTi0uzszPAykwtKgFAHUpiAYtAAAA"/>
  </w:docVars>
  <w:rsids>
    <w:rsidRoot w:val="003D1922"/>
    <w:rsid w:val="0002486A"/>
    <w:rsid w:val="00056E8F"/>
    <w:rsid w:val="00072BE8"/>
    <w:rsid w:val="00091521"/>
    <w:rsid w:val="000917FB"/>
    <w:rsid w:val="00097B20"/>
    <w:rsid w:val="00097B3E"/>
    <w:rsid w:val="000B4C3C"/>
    <w:rsid w:val="000D2C2D"/>
    <w:rsid w:val="000D5D3F"/>
    <w:rsid w:val="000D758B"/>
    <w:rsid w:val="000E6755"/>
    <w:rsid w:val="00103303"/>
    <w:rsid w:val="00103DAD"/>
    <w:rsid w:val="00111403"/>
    <w:rsid w:val="0012181F"/>
    <w:rsid w:val="001446A7"/>
    <w:rsid w:val="001479B3"/>
    <w:rsid w:val="00150E45"/>
    <w:rsid w:val="00180EB9"/>
    <w:rsid w:val="00181B6E"/>
    <w:rsid w:val="0018294C"/>
    <w:rsid w:val="001936DC"/>
    <w:rsid w:val="001A5D9D"/>
    <w:rsid w:val="001A71EE"/>
    <w:rsid w:val="001B67EC"/>
    <w:rsid w:val="001E3C30"/>
    <w:rsid w:val="001F5291"/>
    <w:rsid w:val="001F549C"/>
    <w:rsid w:val="001F6A76"/>
    <w:rsid w:val="002019B2"/>
    <w:rsid w:val="002024FE"/>
    <w:rsid w:val="0020569D"/>
    <w:rsid w:val="00206CD6"/>
    <w:rsid w:val="00217B54"/>
    <w:rsid w:val="00220E8C"/>
    <w:rsid w:val="002215BE"/>
    <w:rsid w:val="00234117"/>
    <w:rsid w:val="00234F57"/>
    <w:rsid w:val="002409F3"/>
    <w:rsid w:val="002461B9"/>
    <w:rsid w:val="002674D2"/>
    <w:rsid w:val="00274EED"/>
    <w:rsid w:val="0027628F"/>
    <w:rsid w:val="002925B5"/>
    <w:rsid w:val="002A036A"/>
    <w:rsid w:val="002B3867"/>
    <w:rsid w:val="002C2EF9"/>
    <w:rsid w:val="002D17E4"/>
    <w:rsid w:val="002D4C18"/>
    <w:rsid w:val="002E3F41"/>
    <w:rsid w:val="002E60B3"/>
    <w:rsid w:val="002F3453"/>
    <w:rsid w:val="003032C0"/>
    <w:rsid w:val="0031132E"/>
    <w:rsid w:val="00324644"/>
    <w:rsid w:val="00341605"/>
    <w:rsid w:val="00374F5E"/>
    <w:rsid w:val="00391E1B"/>
    <w:rsid w:val="00397A14"/>
    <w:rsid w:val="003A5B1F"/>
    <w:rsid w:val="003B5938"/>
    <w:rsid w:val="003C0556"/>
    <w:rsid w:val="003D1922"/>
    <w:rsid w:val="003D53A3"/>
    <w:rsid w:val="003E0DFC"/>
    <w:rsid w:val="003E2D58"/>
    <w:rsid w:val="00405910"/>
    <w:rsid w:val="004121F9"/>
    <w:rsid w:val="00413BBD"/>
    <w:rsid w:val="00421C0C"/>
    <w:rsid w:val="0045347B"/>
    <w:rsid w:val="00456962"/>
    <w:rsid w:val="00461D17"/>
    <w:rsid w:val="004627A9"/>
    <w:rsid w:val="00485F54"/>
    <w:rsid w:val="004A1188"/>
    <w:rsid w:val="004B3C4E"/>
    <w:rsid w:val="004C3C1B"/>
    <w:rsid w:val="004C50E0"/>
    <w:rsid w:val="004E4E8D"/>
    <w:rsid w:val="004F586B"/>
    <w:rsid w:val="0051796D"/>
    <w:rsid w:val="005274E2"/>
    <w:rsid w:val="00530D62"/>
    <w:rsid w:val="0053105A"/>
    <w:rsid w:val="00566F2D"/>
    <w:rsid w:val="005767E2"/>
    <w:rsid w:val="00595703"/>
    <w:rsid w:val="005A1D7A"/>
    <w:rsid w:val="005A3029"/>
    <w:rsid w:val="005A42A0"/>
    <w:rsid w:val="005A6956"/>
    <w:rsid w:val="005C2643"/>
    <w:rsid w:val="005C7785"/>
    <w:rsid w:val="005E1375"/>
    <w:rsid w:val="005E2028"/>
    <w:rsid w:val="00606C82"/>
    <w:rsid w:val="00616CBE"/>
    <w:rsid w:val="0065039E"/>
    <w:rsid w:val="00652696"/>
    <w:rsid w:val="0065298B"/>
    <w:rsid w:val="00670190"/>
    <w:rsid w:val="0068010F"/>
    <w:rsid w:val="00685EC1"/>
    <w:rsid w:val="006926C0"/>
    <w:rsid w:val="006B4EA6"/>
    <w:rsid w:val="006C0F25"/>
    <w:rsid w:val="006E34EE"/>
    <w:rsid w:val="006E53EF"/>
    <w:rsid w:val="006F1D87"/>
    <w:rsid w:val="00716216"/>
    <w:rsid w:val="00717E5A"/>
    <w:rsid w:val="00726065"/>
    <w:rsid w:val="00753245"/>
    <w:rsid w:val="007577BA"/>
    <w:rsid w:val="007618D7"/>
    <w:rsid w:val="007824E6"/>
    <w:rsid w:val="00797AF3"/>
    <w:rsid w:val="007B710B"/>
    <w:rsid w:val="007C2914"/>
    <w:rsid w:val="007C357B"/>
    <w:rsid w:val="007C3D26"/>
    <w:rsid w:val="007C583A"/>
    <w:rsid w:val="007D1BBF"/>
    <w:rsid w:val="007D335A"/>
    <w:rsid w:val="007D7272"/>
    <w:rsid w:val="007E20CA"/>
    <w:rsid w:val="007E4647"/>
    <w:rsid w:val="007F300F"/>
    <w:rsid w:val="007F4461"/>
    <w:rsid w:val="007F5A43"/>
    <w:rsid w:val="0081480E"/>
    <w:rsid w:val="008156FD"/>
    <w:rsid w:val="00817169"/>
    <w:rsid w:val="00817452"/>
    <w:rsid w:val="008341B8"/>
    <w:rsid w:val="00836110"/>
    <w:rsid w:val="00837DD1"/>
    <w:rsid w:val="00840320"/>
    <w:rsid w:val="008441F1"/>
    <w:rsid w:val="0085206F"/>
    <w:rsid w:val="00852183"/>
    <w:rsid w:val="00855044"/>
    <w:rsid w:val="0086584A"/>
    <w:rsid w:val="00866AE4"/>
    <w:rsid w:val="008721A3"/>
    <w:rsid w:val="00886609"/>
    <w:rsid w:val="008A7E41"/>
    <w:rsid w:val="008B15E7"/>
    <w:rsid w:val="008B4487"/>
    <w:rsid w:val="008C5374"/>
    <w:rsid w:val="008C6D8D"/>
    <w:rsid w:val="008E6CF8"/>
    <w:rsid w:val="00913877"/>
    <w:rsid w:val="00913A2F"/>
    <w:rsid w:val="00922D4A"/>
    <w:rsid w:val="0093550E"/>
    <w:rsid w:val="00937201"/>
    <w:rsid w:val="0094160F"/>
    <w:rsid w:val="00946372"/>
    <w:rsid w:val="00956504"/>
    <w:rsid w:val="00964173"/>
    <w:rsid w:val="00964BD9"/>
    <w:rsid w:val="0096695A"/>
    <w:rsid w:val="00996A66"/>
    <w:rsid w:val="009B1DFE"/>
    <w:rsid w:val="009B546C"/>
    <w:rsid w:val="009B7479"/>
    <w:rsid w:val="009D3889"/>
    <w:rsid w:val="009D6ADA"/>
    <w:rsid w:val="009E25EF"/>
    <w:rsid w:val="00A14986"/>
    <w:rsid w:val="00A270F0"/>
    <w:rsid w:val="00A27D33"/>
    <w:rsid w:val="00A36A65"/>
    <w:rsid w:val="00A46890"/>
    <w:rsid w:val="00A70AD1"/>
    <w:rsid w:val="00A72060"/>
    <w:rsid w:val="00A72153"/>
    <w:rsid w:val="00A80977"/>
    <w:rsid w:val="00AA259A"/>
    <w:rsid w:val="00AB17F2"/>
    <w:rsid w:val="00AB3B8E"/>
    <w:rsid w:val="00AC5D40"/>
    <w:rsid w:val="00AD0939"/>
    <w:rsid w:val="00AD4343"/>
    <w:rsid w:val="00AE0BB3"/>
    <w:rsid w:val="00AE0F9D"/>
    <w:rsid w:val="00AE1BF5"/>
    <w:rsid w:val="00AE5C58"/>
    <w:rsid w:val="00AF165E"/>
    <w:rsid w:val="00AF240D"/>
    <w:rsid w:val="00B06028"/>
    <w:rsid w:val="00B0642E"/>
    <w:rsid w:val="00B12AA6"/>
    <w:rsid w:val="00B17CF7"/>
    <w:rsid w:val="00B2178D"/>
    <w:rsid w:val="00B335E5"/>
    <w:rsid w:val="00B411C5"/>
    <w:rsid w:val="00B50D64"/>
    <w:rsid w:val="00B51440"/>
    <w:rsid w:val="00B82C74"/>
    <w:rsid w:val="00B82D43"/>
    <w:rsid w:val="00B82F44"/>
    <w:rsid w:val="00B92836"/>
    <w:rsid w:val="00BB67D4"/>
    <w:rsid w:val="00BC0348"/>
    <w:rsid w:val="00BC2265"/>
    <w:rsid w:val="00BE71B2"/>
    <w:rsid w:val="00C0532F"/>
    <w:rsid w:val="00C16994"/>
    <w:rsid w:val="00C45554"/>
    <w:rsid w:val="00C476C3"/>
    <w:rsid w:val="00C72A0E"/>
    <w:rsid w:val="00C8164C"/>
    <w:rsid w:val="00C9577A"/>
    <w:rsid w:val="00CA13E8"/>
    <w:rsid w:val="00CB5A11"/>
    <w:rsid w:val="00CC0BCE"/>
    <w:rsid w:val="00CC485B"/>
    <w:rsid w:val="00CC7B99"/>
    <w:rsid w:val="00CD0DD1"/>
    <w:rsid w:val="00CD223F"/>
    <w:rsid w:val="00CD38E7"/>
    <w:rsid w:val="00CE6F37"/>
    <w:rsid w:val="00D15F3C"/>
    <w:rsid w:val="00D559CF"/>
    <w:rsid w:val="00D5774E"/>
    <w:rsid w:val="00D647C5"/>
    <w:rsid w:val="00D658B5"/>
    <w:rsid w:val="00D96135"/>
    <w:rsid w:val="00D96B0C"/>
    <w:rsid w:val="00DB6A5F"/>
    <w:rsid w:val="00DC3887"/>
    <w:rsid w:val="00DD2157"/>
    <w:rsid w:val="00DF3642"/>
    <w:rsid w:val="00DF46DD"/>
    <w:rsid w:val="00E013F2"/>
    <w:rsid w:val="00E13451"/>
    <w:rsid w:val="00E175F3"/>
    <w:rsid w:val="00E34961"/>
    <w:rsid w:val="00E35206"/>
    <w:rsid w:val="00E42465"/>
    <w:rsid w:val="00E85EA5"/>
    <w:rsid w:val="00E96385"/>
    <w:rsid w:val="00E97FC0"/>
    <w:rsid w:val="00EA5287"/>
    <w:rsid w:val="00EC0FAC"/>
    <w:rsid w:val="00F21F73"/>
    <w:rsid w:val="00F247F5"/>
    <w:rsid w:val="00F27F67"/>
    <w:rsid w:val="00F57581"/>
    <w:rsid w:val="00F8117B"/>
    <w:rsid w:val="00F94755"/>
    <w:rsid w:val="00FB0A76"/>
    <w:rsid w:val="00FC1948"/>
    <w:rsid w:val="00FC2E52"/>
    <w:rsid w:val="00FD0CBC"/>
    <w:rsid w:val="00FD13F2"/>
    <w:rsid w:val="00FD2197"/>
    <w:rsid w:val="00FE0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FC2099D"/>
  <w15:docId w15:val="{9790AFCB-4EA6-4960-AECD-77FF8849D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1922"/>
    <w:pPr>
      <w:spacing w:after="0"/>
    </w:pPr>
    <w:rPr>
      <w:rFonts w:ascii="Arial Narrow" w:eastAsia="Cambria" w:hAnsi="Arial Narrow" w:cs="Times New Roma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85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ListParagraph">
    <w:name w:val="List Paragraph"/>
    <w:basedOn w:val="Normal"/>
    <w:uiPriority w:val="34"/>
    <w:qFormat/>
    <w:rsid w:val="002409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67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7EC"/>
    <w:rPr>
      <w:rFonts w:ascii="Tahoma" w:eastAsia="Cambr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D0D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4EE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B17F2"/>
    <w:pPr>
      <w:spacing w:after="0"/>
    </w:pPr>
    <w:rPr>
      <w:rFonts w:ascii="Arial Narrow" w:eastAsia="Cambria" w:hAnsi="Arial Narrow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03DAD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8B4487"/>
    <w:rPr>
      <w:rFonts w:ascii="Times New Roman" w:hAnsi="Times New Roman" w:cs="Times New Roman" w:hint="default"/>
    </w:rPr>
  </w:style>
  <w:style w:type="character" w:customStyle="1" w:styleId="invite-phone-number">
    <w:name w:val="invite-phone-number"/>
    <w:basedOn w:val="DefaultParagraphFont"/>
    <w:rsid w:val="008B4487"/>
    <w:rPr>
      <w:rFonts w:ascii="Times New Roman" w:hAnsi="Times New Roman" w:cs="Times New Roman" w:hint="default"/>
    </w:rPr>
  </w:style>
  <w:style w:type="paragraph" w:customStyle="1" w:styleId="Default">
    <w:name w:val="Default"/>
    <w:rsid w:val="003B5938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Cs w:val="24"/>
    </w:rPr>
  </w:style>
  <w:style w:type="character" w:customStyle="1" w:styleId="xdb">
    <w:name w:val="_xdb"/>
    <w:basedOn w:val="DefaultParagraphFont"/>
    <w:rsid w:val="00CC485B"/>
  </w:style>
  <w:style w:type="character" w:customStyle="1" w:styleId="xbe">
    <w:name w:val="_xbe"/>
    <w:basedOn w:val="DefaultParagraphFont"/>
    <w:rsid w:val="00CC485B"/>
  </w:style>
  <w:style w:type="character" w:customStyle="1" w:styleId="Heading1Char">
    <w:name w:val="Heading 1 Char"/>
    <w:basedOn w:val="DefaultParagraphFont"/>
    <w:link w:val="Heading1"/>
    <w:uiPriority w:val="9"/>
    <w:rsid w:val="00CC485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BC22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22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2265"/>
    <w:rPr>
      <w:rFonts w:ascii="Arial Narrow" w:eastAsia="Cambria" w:hAnsi="Arial Narrow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22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2265"/>
    <w:rPr>
      <w:rFonts w:ascii="Arial Narrow" w:eastAsia="Cambria" w:hAnsi="Arial Narrow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5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63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8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9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5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5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4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1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366542-3983-434C-BEB3-B843EF62D4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9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Department of Education</Company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CHATTERJEE Alyssa - ELD</cp:lastModifiedBy>
  <cp:revision>2</cp:revision>
  <cp:lastPrinted>2015-04-24T14:44:00Z</cp:lastPrinted>
  <dcterms:created xsi:type="dcterms:W3CDTF">2018-05-14T21:04:00Z</dcterms:created>
  <dcterms:modified xsi:type="dcterms:W3CDTF">2018-05-14T21:04:00Z</dcterms:modified>
</cp:coreProperties>
</file>